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pilaitoksissa ja korkeakouluissa opiskelee kasvava joukko kirjoittajia, jolla ei peruskoulun päättötodistuksesta huolimatta ole hallinnassaan opinnoissa menestymiseen tarvittavia tekstitaitoja ja riittävää repertuaaria kirjoitetulle ilmaisulle tyypillisiä rakenteita. Opiskeluun liittyvien tekstilajien ja ns. akateemisten genrejen hallinta tuottaa hankaluuksia sekä osalle suomalaisen peruskoulun suomi äidinkielenä -oppimäärän suorittaneita</w:t>
      </w:r>
      <w:r>
        <w:t xml:space="preserve"> </w:t>
      </w:r>
      <w:r>
        <w:t xml:space="preserve">(</w:t>
      </w:r>
      <w:r>
        <w:rPr>
          <w:b/>
        </w:rPr>
        <w:t xml:space="preserve">???</w:t>
      </w:r>
      <w:r>
        <w:t xml:space="preserve">)</w:t>
      </w:r>
      <w:r>
        <w:t xml:space="preserve"> </w:t>
      </w:r>
      <w:r>
        <w:t xml:space="preserve">että opintonsa S2-oppimäärän mukaisesti (lähdeviite s2-kartoitukseen) suorittaneita. Aino Vuorijärvi</w:t>
      </w:r>
      <w:r>
        <w:t xml:space="preserve"> </w:t>
      </w:r>
      <w:r>
        <w:t xml:space="preserve">(</w:t>
      </w:r>
      <w:r>
        <w:rPr>
          <w:b/>
        </w:rPr>
        <w:t xml:space="preserve">???</w:t>
      </w:r>
      <w:r>
        <w:t xml:space="preserve">)</w:t>
      </w:r>
      <w:r>
        <w:t xml:space="preserve"> </w:t>
      </w:r>
      <w:r>
        <w:t xml:space="preserve">kirjoittaakin, että uusissa institutionaalisissa tilanteissa ja näihin liittyvien tekstilajikonventioiden haltuunotossa ”kielenkäytön sosiokulttuuristen käytänteiden tuntemusta, tekstilajin tajua” tarvitsevat yhtäläisesti syntyperäiset kielenkäyttäjät. Vuorijärvellä on tässä lähdeviitteitä, muista tarkastaa vielä muotoilu.</w:t>
      </w:r>
    </w:p>
    <w:p>
      <w:pPr>
        <w:pStyle w:val="BodyText"/>
      </w:pPr>
      <w:r>
        <w:t xml:space="preserve">2010-luvulla kielten ja kirjoittamisen opetuksessa korostuu tekstilähtöisyys ja funktionaalinen tapa tarkastella kieltä (ks esim. opsit &amp; parit ÄOL vuosikirjat, Kirsi lisää viitteitä tähän). Tässä kehyksessä perinteinen, Suomenkin kontekstissa pääosin preskriptiivinen kuvaus tekstikokonaisuuden ja -kappaleen rakentumisesta</w:t>
      </w:r>
      <w:r>
        <w:t xml:space="preserve"> </w:t>
      </w:r>
      <w:r>
        <w:t xml:space="preserve">(Komppa 2012: 121)</w:t>
      </w:r>
      <w:r>
        <w:t xml:space="preserve"> </w:t>
      </w:r>
      <w:r>
        <w:t xml:space="preserve">ei palvele tarkoitustaan. Ns. uusi kirjoittaja on aktiivinen tiedonhakija ja tekstien tutkija, joka ei enää kysy, miten minun pitäisi tämä tehdä vaan millä eri tavoilla tämä on tehty. Tällä kirjoittajalla voi olla hallussaan monilukutaitojen harjoittelun myötä ymmärrystä tekstilajista, mutta repertuaarissa ei ole sopivaa rakennetta, jolla pystyisi itse tuottamaan tavoitemuotoisen tekstin. On tosin kirjoitettu (ja tämän vielä tarkistan), että ”tekstilajitietoisuuden ja tekstilajituntemuksen lisääntyessä yksilön ilmaisurepertuaari ja kielellinen valinnanvara laajenevat kattamaan myös yhteisön puhetavat (esim. Bruce 2008 5-6, Solin 2006, 82 samoin Luukka 2002b, 14, 27)”. Mutta on olemassa myös tästä poikkeavia näkemyksiä.</w:t>
      </w:r>
    </w:p>
    <w:p>
      <w:pPr>
        <w:pStyle w:val="BodyText"/>
      </w:pPr>
      <w:r>
        <w:t xml:space="preserve">Tutkimusperustaisen kirjoittamisenopetuksen tueksi tarvitaan siis nähdäksemme käyttöpohjaista, kuvailevaa tutkimusta. Johanna Komppa tarkastelee suomi toisena kielenä -ylioppilaskirjoitusten kirjoitelmia tekstikokonaisuuksina, deskriptiivisestä näkökulmasta. Kansainväliseen kenttään verrattuna Suomessa ei koulukirjoittamista ole mainittavasti tutkittu</w:t>
      </w:r>
      <w:r>
        <w:t xml:space="preserve"> </w:t>
      </w:r>
      <w:r>
        <w:t xml:space="preserve">(Komppa 2012: 9–10)</w:t>
      </w:r>
      <w:r>
        <w:t xml:space="preserve">. Lisää tähän lähteeksi myös katsaus lukio-ikäisten kirjoittamisen tutkimukseen. Saatavilla on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 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Tähän perustelut aineistovalinnalle.</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 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BodyText"/>
      </w:pPr>
      <w:r>
        <w:t xml:space="preserve">Aineisto ja menetelmät</w:t>
      </w:r>
    </w:p>
    <w:p>
      <w:pPr>
        <w:numPr>
          <w:numId w:val="1001"/>
          <w:ilvl w:val="0"/>
        </w:numPr>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w:t>
      </w:r>
    </w:p>
    <w:p>
      <w:pPr>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utkimuslupa hankittu</w:t>
      </w:r>
    </w:p>
    <w:p>
      <w:pPr>
        <w:pStyle w:val="BodyText"/>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Heading1"/>
      </w:pPr>
      <w:bookmarkStart w:id="26" w:name="yleiskuva"/>
      <w:bookmarkEnd w:id="26"/>
      <w:r>
        <w:t xml:space="preserve">Yleiskuva</w:t>
      </w:r>
    </w:p>
    <w:p>
      <w:pPr>
        <w:pStyle w:val="FirstParagraph"/>
      </w:pPr>
      <w:r>
        <w:t xml:space="preserve">Tännne yleisiä havaintoja, esim.</w:t>
      </w:r>
    </w:p>
    <w:p>
      <w:pPr>
        <w:pStyle w:val="BodyText"/>
      </w:pPr>
      <w:r>
        <w:drawing>
          <wp:inline>
            <wp:extent cx="4620126" cy="3696101"/>
            <wp:effectExtent b="0" l="0" r="0" t="0"/>
            <wp:docPr descr="" title="" id="1" name="Picture"/>
            <a:graphic>
              <a:graphicData uri="http://schemas.openxmlformats.org/drawingml/2006/picture">
                <pic:pic>
                  <pic:nvPicPr>
                    <pic:cNvPr descr="/home/juho/projects/100-tapaa-indikoida-topiikkia/output/koko_artikkeli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s muuten rinnastelee vähän sitä, mitkä siteet linkittyvät</w:t>
      </w:r>
      <w:r>
        <w:t xml:space="preserve"> </w:t>
      </w:r>
      <w:r>
        <w:t xml:space="preserve">mihinkin ryhmään:</w:t>
      </w:r>
    </w:p>
    <w:p>
      <w:pPr>
        <w:pStyle w:val="BodyText"/>
      </w:pPr>
      <w:r>
        <w:drawing>
          <wp:inline>
            <wp:extent cx="4620126" cy="3696101"/>
            <wp:effectExtent b="0" l="0" r="0" t="0"/>
            <wp:docPr descr="" title="" id="1" name="Picture"/>
            <a:graphic>
              <a:graphicData uri="http://schemas.openxmlformats.org/drawingml/2006/picture">
                <pic:pic>
                  <pic:nvPicPr>
                    <pic:cNvPr descr="/home/juho/projects/100-tapaa-indikoida-topiikkia/output/koko_artikkeli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zoomaus"/>
      <w:bookmarkEnd w:id="29"/>
      <w:r>
        <w:t xml:space="preserve">Zoomaus</w:t>
      </w:r>
    </w:p>
    <w:p>
      <w:pPr>
        <w:pStyle w:val="FirstParagraph"/>
      </w:pPr>
      <w:r>
        <w:t xml:space="preserve">Tänne ajatus siitä, että otetaan yksi tai useampi esimerkkilausetta ja käydään läpi vaihtoehtoisia ilmaisutapoja</w:t>
      </w:r>
    </w:p>
    <w:p>
      <w:pPr>
        <w:pStyle w:val="Heading1"/>
      </w:pPr>
      <w:bookmarkStart w:id="30" w:name="paatelmia"/>
      <w:bookmarkEnd w:id="30"/>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3"/>
          <w:ilvl w:val="0"/>
        </w:numPr>
      </w:pPr>
      <w:r>
        <w:t xml:space="preserve">Kuinka monta eri tapaa oikeasti löydettiin?</w:t>
      </w:r>
    </w:p>
    <w:p>
      <w:pPr>
        <w:pStyle w:val="Compact"/>
        <w:numPr>
          <w:numId w:val="1003"/>
          <w:ilvl w:val="0"/>
        </w:numPr>
      </w:pPr>
      <w:r>
        <w:t xml:space="preserve">mihin tällaista voisi soveltaa?</w:t>
      </w:r>
    </w:p>
    <w:p>
      <w:pPr>
        <w:numPr>
          <w:numId w:val="1003"/>
          <w:ilvl w:val="0"/>
        </w:numPr>
      </w:pPr>
      <w:r>
        <w:t xml:space="preserve">mitä voidaan sanoa tekstilajista / kirjoittajista / yms.?</w:t>
      </w:r>
    </w:p>
    <w:p>
      <w:pPr>
        <w:pStyle w:val="Compact"/>
        <w:numPr>
          <w:numId w:val="1003"/>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4"/>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31" w:name="lahteet"/>
      <w:bookmarkEnd w:id="31"/>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41a8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3ef8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b83be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2T12:04:59Z</dcterms:created>
  <dcterms:modified xsi:type="dcterms:W3CDTF">2018-01-12T12:04:59Z</dcterms:modified>
</cp:coreProperties>
</file>